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8A5729" w14:textId="5568EA76" w:rsidR="00082071" w:rsidRDefault="00346285">
      <w:pPr>
        <w:rPr>
          <w:b/>
          <w:bCs/>
          <w:u w:val="single"/>
        </w:rPr>
      </w:pPr>
      <w:r w:rsidRPr="00346285">
        <w:rPr>
          <w:b/>
          <w:bCs/>
          <w:u w:val="single"/>
        </w:rPr>
        <w:t>DOCUMENTATION OF THE CODE FOR ONLINE LIBRARY MANAGEMENT</w:t>
      </w:r>
    </w:p>
    <w:p w14:paraId="1BA4847C" w14:textId="2BCE7720" w:rsidR="00346285" w:rsidRDefault="00346285">
      <w:r>
        <w:t xml:space="preserve">As an assignment given for an OOP unit, after one writes the source </w:t>
      </w:r>
      <w:proofErr w:type="gramStart"/>
      <w:r>
        <w:t>code</w:t>
      </w:r>
      <w:proofErr w:type="gramEnd"/>
      <w:r>
        <w:t xml:space="preserve"> he/she should include the test file an a documentation attached to </w:t>
      </w:r>
      <w:proofErr w:type="spellStart"/>
      <w:r>
        <w:t>easen</w:t>
      </w:r>
      <w:proofErr w:type="spellEnd"/>
      <w:r>
        <w:t xml:space="preserve"> explanation t </w:t>
      </w:r>
      <w:proofErr w:type="spellStart"/>
      <w:r>
        <w:t>ll</w:t>
      </w:r>
      <w:proofErr w:type="spellEnd"/>
      <w:r>
        <w:t xml:space="preserve"> cost</w:t>
      </w:r>
    </w:p>
    <w:p w14:paraId="2A161140" w14:textId="00BE85D4" w:rsidR="00346285" w:rsidRDefault="00346285">
      <w:r>
        <w:t xml:space="preserve">We therefore start by breaking down the codes to smaller part which is explainable </w:t>
      </w:r>
    </w:p>
    <w:p w14:paraId="0CE19852" w14:textId="1CA68715" w:rsidR="00346285" w:rsidRPr="00346285" w:rsidRDefault="00346285">
      <w:pPr>
        <w:rPr>
          <w:b/>
          <w:bCs/>
          <w:u w:val="single"/>
        </w:rPr>
      </w:pPr>
      <w:r w:rsidRPr="00346285">
        <w:rPr>
          <w:b/>
          <w:bCs/>
          <w:u w:val="single"/>
        </w:rPr>
        <w:t>1.Include headers</w:t>
      </w:r>
    </w:p>
    <w:p w14:paraId="743728AF" w14:textId="110C16C3" w:rsidR="00346285" w:rsidRDefault="00346285">
      <w:r>
        <w:t>They bring necessary libraries for a program to function.</w:t>
      </w:r>
    </w:p>
    <w:p w14:paraId="6E195470" w14:textId="5CFE35ED" w:rsidR="00346285" w:rsidRDefault="00346285">
      <w:r>
        <w:t>In our code we used the following;</w:t>
      </w:r>
    </w:p>
    <w:p w14:paraId="64E1B383" w14:textId="3E73FDAC" w:rsidR="00346285" w:rsidRDefault="00346285">
      <w:r>
        <w:t xml:space="preserve">                    </w:t>
      </w:r>
      <w:r w:rsidRPr="00346285">
        <w:drawing>
          <wp:inline distT="0" distB="0" distL="0" distR="0" wp14:anchorId="02D78F8C" wp14:editId="22AA9C18">
            <wp:extent cx="1514686" cy="1390844"/>
            <wp:effectExtent l="0" t="0" r="9525" b="0"/>
            <wp:docPr id="18847394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4739422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514686" cy="1390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2DA0D" w14:textId="3DBE724A" w:rsidR="00346285" w:rsidRDefault="00346285" w:rsidP="00346285">
      <w:pPr>
        <w:pStyle w:val="ListParagraph"/>
        <w:numPr>
          <w:ilvl w:val="0"/>
          <w:numId w:val="1"/>
        </w:numPr>
      </w:pPr>
      <w:r>
        <w:t>#include &lt;iostream&gt;</w:t>
      </w:r>
      <w:r>
        <w:t xml:space="preserve"> is used for input and output operations only</w:t>
      </w:r>
    </w:p>
    <w:p w14:paraId="21C7CCEB" w14:textId="031E8631" w:rsidR="00346285" w:rsidRDefault="00346285" w:rsidP="00346285">
      <w:pPr>
        <w:pStyle w:val="ListParagraph"/>
        <w:numPr>
          <w:ilvl w:val="0"/>
          <w:numId w:val="1"/>
        </w:numPr>
      </w:pPr>
      <w:r>
        <w:t>#include &lt;vector&gt;</w:t>
      </w:r>
      <w:r>
        <w:t xml:space="preserve"> provides dynamic array that can change size of a class as needed</w:t>
      </w:r>
    </w:p>
    <w:p w14:paraId="5E20AA69" w14:textId="384FC05E" w:rsidR="00346285" w:rsidRDefault="00346285" w:rsidP="00346285">
      <w:pPr>
        <w:pStyle w:val="ListParagraph"/>
        <w:numPr>
          <w:ilvl w:val="0"/>
          <w:numId w:val="1"/>
        </w:numPr>
      </w:pPr>
      <w:r>
        <w:t>#include &lt;algorithm&gt;</w:t>
      </w:r>
      <w:r>
        <w:t xml:space="preserve"> has algorithms that operate the ranges of elements</w:t>
      </w:r>
    </w:p>
    <w:p w14:paraId="5B75A778" w14:textId="77777777" w:rsidR="00346285" w:rsidRDefault="00346285" w:rsidP="00346285">
      <w:pPr>
        <w:pStyle w:val="ListParagraph"/>
        <w:numPr>
          <w:ilvl w:val="0"/>
          <w:numId w:val="1"/>
        </w:numPr>
      </w:pPr>
      <w:r>
        <w:t>#include &lt;string&gt;</w:t>
      </w:r>
      <w:r>
        <w:t xml:space="preserve"> provides support to a class whereby it can handle texts</w:t>
      </w:r>
    </w:p>
    <w:p w14:paraId="153A98D4" w14:textId="77777777" w:rsidR="00346285" w:rsidRDefault="00346285" w:rsidP="00346285">
      <w:pPr>
        <w:pStyle w:val="ListParagraph"/>
        <w:numPr>
          <w:ilvl w:val="0"/>
          <w:numId w:val="1"/>
        </w:numPr>
      </w:pPr>
      <w:r>
        <w:t>#include &lt;</w:t>
      </w:r>
      <w:proofErr w:type="spellStart"/>
      <w:r>
        <w:t>ctime</w:t>
      </w:r>
      <w:proofErr w:type="spellEnd"/>
      <w:r>
        <w:t>&gt;</w:t>
      </w:r>
      <w:r>
        <w:t xml:space="preserve"> used to manipulate real time date and time</w:t>
      </w:r>
    </w:p>
    <w:p w14:paraId="4B8B464E" w14:textId="2CD47D9C" w:rsidR="00346285" w:rsidRDefault="00346285" w:rsidP="00346285">
      <w:pPr>
        <w:pStyle w:val="ListParagraph"/>
        <w:numPr>
          <w:ilvl w:val="0"/>
          <w:numId w:val="1"/>
        </w:numPr>
      </w:pPr>
      <w:r>
        <w:t>#include &lt;limits&gt;</w:t>
      </w:r>
      <w:r>
        <w:t xml:space="preserve"> defines characteristics of fundamental numeric types </w:t>
      </w:r>
    </w:p>
    <w:p w14:paraId="2B94E654" w14:textId="1F6FBFDD" w:rsidR="00346285" w:rsidRDefault="00346285">
      <w:pPr>
        <w:rPr>
          <w:b/>
          <w:bCs/>
          <w:u w:val="single"/>
        </w:rPr>
      </w:pPr>
      <w:r w:rsidRPr="00346285">
        <w:rPr>
          <w:b/>
          <w:bCs/>
          <w:u w:val="single"/>
        </w:rPr>
        <w:t>2.Declaring of the Namespace</w:t>
      </w:r>
    </w:p>
    <w:p w14:paraId="7AB12AAF" w14:textId="656D0BBD" w:rsidR="00346285" w:rsidRDefault="00346285">
      <w:r>
        <w:t>This directive allows you to use all entities in the standard namespace without prefixing them with “</w:t>
      </w:r>
      <w:proofErr w:type="gramStart"/>
      <w:r>
        <w:t>std::</w:t>
      </w:r>
      <w:proofErr w:type="gramEnd"/>
      <w:r>
        <w:t>”</w:t>
      </w:r>
    </w:p>
    <w:p w14:paraId="72533163" w14:textId="363EFEA2" w:rsidR="00346285" w:rsidRDefault="00346285">
      <w:r w:rsidRPr="00346285">
        <w:lastRenderedPageBreak/>
        <w:drawing>
          <wp:inline distT="0" distB="0" distL="0" distR="0" wp14:anchorId="29BB6C89" wp14:editId="163F9BE3">
            <wp:extent cx="1514686" cy="304843"/>
            <wp:effectExtent l="0" t="0" r="0" b="0"/>
            <wp:docPr id="12398659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9865938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514686" cy="304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3F4E1" w14:textId="68FD59AB" w:rsidR="00346285" w:rsidRDefault="00346285">
      <w:pPr>
        <w:rPr>
          <w:b/>
          <w:bCs/>
          <w:u w:val="single"/>
        </w:rPr>
      </w:pPr>
      <w:r>
        <w:rPr>
          <w:b/>
          <w:bCs/>
          <w:u w:val="single"/>
        </w:rPr>
        <w:t>3.Creating the first class “Book”</w:t>
      </w:r>
    </w:p>
    <w:p w14:paraId="49B010EC" w14:textId="3A24EB20" w:rsidR="00346285" w:rsidRDefault="00346285">
      <w:r>
        <w:t>This class represents a book in the class.</w:t>
      </w:r>
    </w:p>
    <w:p w14:paraId="4A1CD673" w14:textId="24A96276" w:rsidR="00346285" w:rsidRDefault="00346285">
      <w:r>
        <w:t>It encapsulates detail of a book and provides methods to access and modify these details</w:t>
      </w:r>
    </w:p>
    <w:p w14:paraId="15DAC3B8" w14:textId="24F21A84" w:rsidR="00346285" w:rsidRDefault="00346285">
      <w:r>
        <w:t>It has two parts:</w:t>
      </w:r>
    </w:p>
    <w:p w14:paraId="707C83B6" w14:textId="5B5352CC" w:rsidR="00346285" w:rsidRDefault="00346285">
      <w:pPr>
        <w:rPr>
          <w:b/>
          <w:bCs/>
        </w:rPr>
      </w:pPr>
      <w:r>
        <w:t xml:space="preserve">               </w:t>
      </w:r>
      <w:r>
        <w:rPr>
          <w:b/>
          <w:bCs/>
        </w:rPr>
        <w:t>Private Members</w:t>
      </w:r>
    </w:p>
    <w:p w14:paraId="5C04553E" w14:textId="0639B1A7" w:rsidR="00346285" w:rsidRDefault="00346285">
      <w:pPr>
        <w:rPr>
          <w:b/>
          <w:bCs/>
        </w:rPr>
      </w:pPr>
      <w:r w:rsidRPr="00346285">
        <w:rPr>
          <w:b/>
          <w:bCs/>
        </w:rPr>
        <w:drawing>
          <wp:inline distT="0" distB="0" distL="0" distR="0" wp14:anchorId="6E6118E6" wp14:editId="1E052977">
            <wp:extent cx="1448002" cy="1171739"/>
            <wp:effectExtent l="0" t="0" r="0" b="9525"/>
            <wp:docPr id="19667892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6789258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448002" cy="1171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AB8DC" w14:textId="17DDD283" w:rsidR="00346285" w:rsidRPr="00346285" w:rsidRDefault="00346285" w:rsidP="00346285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="Times New Roman"/>
          <w:kern w:val="0"/>
          <w:szCs w:val="24"/>
          <w14:ligatures w14:val="none"/>
        </w:rPr>
      </w:pPr>
      <w:r>
        <w:rPr>
          <w:rFonts w:eastAsia="Times New Roman" w:cs="Times New Roman"/>
          <w:kern w:val="0"/>
          <w:szCs w:val="24"/>
          <w14:ligatures w14:val="none"/>
        </w:rPr>
        <w:t xml:space="preserve">It has </w:t>
      </w:r>
      <w:r w:rsidRPr="00346285">
        <w:rPr>
          <w:rFonts w:eastAsia="Times New Roman" w:cs="Times New Roman"/>
          <w:kern w:val="0"/>
          <w:szCs w:val="24"/>
          <w14:ligatures w14:val="none"/>
        </w:rPr>
        <w:t>string title</w:t>
      </w:r>
      <w:r w:rsidRPr="00346285">
        <w:rPr>
          <w:rFonts w:eastAsia="Times New Roman" w:cs="Times New Roman"/>
          <w:kern w:val="0"/>
          <w:szCs w:val="24"/>
          <w14:ligatures w14:val="none"/>
        </w:rPr>
        <w:t>; that s</w:t>
      </w:r>
      <w:r w:rsidRPr="00346285">
        <w:rPr>
          <w:rFonts w:eastAsia="Times New Roman" w:cs="Times New Roman"/>
          <w:kern w:val="0"/>
          <w:szCs w:val="24"/>
          <w14:ligatures w14:val="none"/>
        </w:rPr>
        <w:t>tores the title of the book.</w:t>
      </w:r>
    </w:p>
    <w:p w14:paraId="3012C137" w14:textId="5703AB34" w:rsidR="00346285" w:rsidRPr="00346285" w:rsidRDefault="00346285" w:rsidP="00346285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="Times New Roman"/>
          <w:kern w:val="0"/>
          <w:szCs w:val="24"/>
          <w14:ligatures w14:val="none"/>
        </w:rPr>
      </w:pPr>
      <w:r>
        <w:rPr>
          <w:rFonts w:eastAsia="Times New Roman" w:cs="Times New Roman"/>
          <w:kern w:val="0"/>
          <w:szCs w:val="24"/>
          <w14:ligatures w14:val="none"/>
        </w:rPr>
        <w:t>It has string</w:t>
      </w:r>
      <w:r w:rsidRPr="00346285">
        <w:rPr>
          <w:rFonts w:eastAsia="Times New Roman" w:cs="Times New Roman"/>
          <w:kern w:val="0"/>
          <w:szCs w:val="24"/>
          <w14:ligatures w14:val="none"/>
        </w:rPr>
        <w:t xml:space="preserve"> author</w:t>
      </w:r>
      <w:r w:rsidRPr="00346285">
        <w:rPr>
          <w:rFonts w:eastAsia="Times New Roman" w:cs="Times New Roman"/>
          <w:kern w:val="0"/>
          <w:szCs w:val="24"/>
          <w14:ligatures w14:val="none"/>
        </w:rPr>
        <w:t>;</w:t>
      </w:r>
      <w:r w:rsidRPr="00346285">
        <w:rPr>
          <w:rFonts w:eastAsia="Times New Roman" w:cs="Times New Roman"/>
          <w:kern w:val="0"/>
          <w:szCs w:val="24"/>
          <w14:ligatures w14:val="none"/>
        </w:rPr>
        <w:t xml:space="preserve"> </w:t>
      </w:r>
      <w:r w:rsidRPr="00346285">
        <w:rPr>
          <w:rFonts w:eastAsia="Times New Roman" w:cs="Times New Roman"/>
          <w:kern w:val="0"/>
          <w:szCs w:val="24"/>
          <w14:ligatures w14:val="none"/>
        </w:rPr>
        <w:t>that s</w:t>
      </w:r>
      <w:r w:rsidRPr="00346285">
        <w:rPr>
          <w:rFonts w:eastAsia="Times New Roman" w:cs="Times New Roman"/>
          <w:kern w:val="0"/>
          <w:szCs w:val="24"/>
          <w14:ligatures w14:val="none"/>
        </w:rPr>
        <w:t>tores the author of the book.</w:t>
      </w:r>
    </w:p>
    <w:p w14:paraId="5A8B2708" w14:textId="5F1F5FAE" w:rsidR="00346285" w:rsidRPr="00346285" w:rsidRDefault="00346285" w:rsidP="00346285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="Times New Roman"/>
          <w:kern w:val="0"/>
          <w:szCs w:val="24"/>
          <w14:ligatures w14:val="none"/>
        </w:rPr>
      </w:pPr>
      <w:r>
        <w:rPr>
          <w:rFonts w:eastAsia="Times New Roman" w:cs="Times New Roman"/>
          <w:kern w:val="0"/>
          <w:szCs w:val="24"/>
          <w14:ligatures w14:val="none"/>
        </w:rPr>
        <w:t xml:space="preserve">It has </w:t>
      </w:r>
      <w:r w:rsidRPr="00346285">
        <w:rPr>
          <w:rFonts w:eastAsia="Times New Roman" w:cs="Times New Roman"/>
          <w:kern w:val="0"/>
          <w:szCs w:val="24"/>
          <w14:ligatures w14:val="none"/>
        </w:rPr>
        <w:t>bool available</w:t>
      </w:r>
      <w:r w:rsidRPr="00346285">
        <w:rPr>
          <w:rFonts w:eastAsia="Times New Roman" w:cs="Times New Roman"/>
          <w:kern w:val="0"/>
          <w:szCs w:val="24"/>
          <w14:ligatures w14:val="none"/>
        </w:rPr>
        <w:t>;</w:t>
      </w:r>
      <w:r w:rsidRPr="00346285">
        <w:rPr>
          <w:rFonts w:eastAsia="Times New Roman" w:cs="Times New Roman"/>
          <w:kern w:val="0"/>
          <w:szCs w:val="24"/>
          <w14:ligatures w14:val="none"/>
        </w:rPr>
        <w:t xml:space="preserve"> </w:t>
      </w:r>
      <w:r w:rsidRPr="00346285">
        <w:rPr>
          <w:rFonts w:eastAsia="Times New Roman" w:cs="Times New Roman"/>
          <w:kern w:val="0"/>
          <w:szCs w:val="24"/>
          <w14:ligatures w14:val="none"/>
        </w:rPr>
        <w:t>that i</w:t>
      </w:r>
      <w:r w:rsidRPr="00346285">
        <w:rPr>
          <w:rFonts w:eastAsia="Times New Roman" w:cs="Times New Roman"/>
          <w:kern w:val="0"/>
          <w:szCs w:val="24"/>
          <w14:ligatures w14:val="none"/>
        </w:rPr>
        <w:t>ndicates whether the book is available for borrowing.</w:t>
      </w:r>
    </w:p>
    <w:p w14:paraId="55F8ECF8" w14:textId="47865C96" w:rsidR="00346285" w:rsidRPr="00346285" w:rsidRDefault="00346285" w:rsidP="00346285">
      <w:pPr>
        <w:pStyle w:val="ListParagraph"/>
        <w:numPr>
          <w:ilvl w:val="0"/>
          <w:numId w:val="1"/>
        </w:numPr>
        <w:rPr>
          <w:rFonts w:cs="Times New Roman"/>
          <w:szCs w:val="24"/>
        </w:rPr>
      </w:pPr>
      <w:r>
        <w:rPr>
          <w:rFonts w:eastAsia="Times New Roman" w:cs="Times New Roman"/>
          <w:kern w:val="0"/>
          <w:szCs w:val="24"/>
          <w14:ligatures w14:val="none"/>
        </w:rPr>
        <w:t xml:space="preserve">It has </w:t>
      </w:r>
      <w:r w:rsidRPr="00346285">
        <w:rPr>
          <w:rFonts w:eastAsia="Times New Roman" w:cs="Times New Roman"/>
          <w:kern w:val="0"/>
          <w:szCs w:val="24"/>
          <w14:ligatures w14:val="none"/>
        </w:rPr>
        <w:t>int rating</w:t>
      </w:r>
      <w:r w:rsidRPr="00346285">
        <w:rPr>
          <w:rFonts w:eastAsia="Times New Roman" w:cs="Times New Roman"/>
          <w:kern w:val="0"/>
          <w:szCs w:val="24"/>
          <w14:ligatures w14:val="none"/>
        </w:rPr>
        <w:t>;</w:t>
      </w:r>
      <w:r w:rsidRPr="00346285">
        <w:rPr>
          <w:rFonts w:eastAsia="Times New Roman" w:cs="Times New Roman"/>
          <w:kern w:val="0"/>
          <w:szCs w:val="24"/>
          <w14:ligatures w14:val="none"/>
        </w:rPr>
        <w:t xml:space="preserve"> </w:t>
      </w:r>
      <w:r w:rsidRPr="00346285">
        <w:rPr>
          <w:rFonts w:eastAsia="Times New Roman" w:cs="Times New Roman"/>
          <w:kern w:val="0"/>
          <w:szCs w:val="24"/>
          <w14:ligatures w14:val="none"/>
        </w:rPr>
        <w:t>th</w:t>
      </w:r>
      <w:r>
        <w:rPr>
          <w:rFonts w:eastAsia="Times New Roman" w:cs="Times New Roman"/>
          <w:kern w:val="0"/>
          <w:szCs w:val="24"/>
          <w14:ligatures w14:val="none"/>
        </w:rPr>
        <w:t>a</w:t>
      </w:r>
      <w:r w:rsidRPr="00346285">
        <w:rPr>
          <w:rFonts w:eastAsia="Times New Roman" w:cs="Times New Roman"/>
          <w:kern w:val="0"/>
          <w:szCs w:val="24"/>
          <w14:ligatures w14:val="none"/>
        </w:rPr>
        <w:t>t s</w:t>
      </w:r>
      <w:r w:rsidRPr="00346285">
        <w:rPr>
          <w:rFonts w:eastAsia="Times New Roman" w:cs="Times New Roman"/>
          <w:kern w:val="0"/>
          <w:szCs w:val="24"/>
          <w14:ligatures w14:val="none"/>
        </w:rPr>
        <w:t>tores the rating of the book.</w:t>
      </w:r>
    </w:p>
    <w:p w14:paraId="44415C93" w14:textId="47B8D33F" w:rsidR="00346285" w:rsidRDefault="00346285" w:rsidP="00346285">
      <w:pPr>
        <w:ind w:left="720"/>
        <w:rPr>
          <w:b/>
          <w:bCs/>
        </w:rPr>
      </w:pPr>
      <w:r>
        <w:rPr>
          <w:b/>
          <w:bCs/>
        </w:rPr>
        <w:t>Constructor</w:t>
      </w:r>
    </w:p>
    <w:p w14:paraId="78CF673F" w14:textId="66DE2F09" w:rsidR="00346285" w:rsidRDefault="00346285">
      <w:pPr>
        <w:rPr>
          <w:b/>
          <w:bCs/>
        </w:rPr>
      </w:pPr>
      <w:r w:rsidRPr="00346285">
        <w:rPr>
          <w:b/>
          <w:bCs/>
        </w:rPr>
        <w:drawing>
          <wp:inline distT="0" distB="0" distL="0" distR="0" wp14:anchorId="74BF5C82" wp14:editId="0356A4A7">
            <wp:extent cx="5943600" cy="351790"/>
            <wp:effectExtent l="0" t="0" r="0" b="0"/>
            <wp:docPr id="2347241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72417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1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7A8FE7" w14:textId="7F1E504F" w:rsidR="00346285" w:rsidRDefault="00346285">
      <w:r>
        <w:t xml:space="preserve">It </w:t>
      </w:r>
      <w:r>
        <w:t>initializes the book with a title and an author</w:t>
      </w:r>
      <w:r>
        <w:t xml:space="preserve"> in the default </w:t>
      </w:r>
      <w:proofErr w:type="gramStart"/>
      <w:r>
        <w:t xml:space="preserve">mode </w:t>
      </w:r>
      <w:r>
        <w:t xml:space="preserve"> the</w:t>
      </w:r>
      <w:proofErr w:type="gramEnd"/>
      <w:r>
        <w:t xml:space="preserve"> book is available and has a rating of 0.</w:t>
      </w:r>
    </w:p>
    <w:p w14:paraId="03DB91FA" w14:textId="7C6964A9" w:rsidR="00346285" w:rsidRDefault="00346285">
      <w:pPr>
        <w:rPr>
          <w:b/>
          <w:bCs/>
        </w:rPr>
      </w:pPr>
      <w:r>
        <w:t xml:space="preserve">          </w:t>
      </w:r>
      <w:r>
        <w:rPr>
          <w:b/>
          <w:bCs/>
        </w:rPr>
        <w:t>Public Methods</w:t>
      </w:r>
    </w:p>
    <w:p w14:paraId="41ECCAA4" w14:textId="70D496FE" w:rsidR="00346285" w:rsidRDefault="00346285">
      <w:r>
        <w:t xml:space="preserve">This method allows access to book’s details and tries to modify its availability </w:t>
      </w:r>
      <w:proofErr w:type="spellStart"/>
      <w:r>
        <w:t>abd</w:t>
      </w:r>
      <w:proofErr w:type="spellEnd"/>
      <w:r>
        <w:t xml:space="preserve"> ratings</w:t>
      </w:r>
    </w:p>
    <w:p w14:paraId="057CE705" w14:textId="0DEA7587" w:rsidR="00346285" w:rsidRDefault="00346285">
      <w:r w:rsidRPr="00346285">
        <w:lastRenderedPageBreak/>
        <w:drawing>
          <wp:inline distT="0" distB="0" distL="0" distR="0" wp14:anchorId="76AB8326" wp14:editId="2CD3311B">
            <wp:extent cx="4982270" cy="562053"/>
            <wp:effectExtent l="0" t="0" r="8890" b="9525"/>
            <wp:docPr id="104391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918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82270" cy="562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F6653" w14:textId="2B46CDF3" w:rsidR="00346285" w:rsidRDefault="00346285">
      <w:pPr>
        <w:rPr>
          <w:b/>
          <w:bCs/>
          <w:u w:val="single"/>
        </w:rPr>
      </w:pPr>
      <w:r w:rsidRPr="00346285">
        <w:rPr>
          <w:b/>
          <w:bCs/>
          <w:u w:val="single"/>
        </w:rPr>
        <w:t>4.creating the second class “Library”</w:t>
      </w:r>
    </w:p>
    <w:p w14:paraId="7B336547" w14:textId="2D7763A5" w:rsidR="00346285" w:rsidRDefault="00346285">
      <w:r>
        <w:t xml:space="preserve">This class </w:t>
      </w:r>
      <w:proofErr w:type="spellStart"/>
      <w:r>
        <w:t>managesa</w:t>
      </w:r>
      <w:proofErr w:type="spellEnd"/>
      <w:r>
        <w:t xml:space="preserve"> collection of books and provide various methods for a library operation</w:t>
      </w:r>
    </w:p>
    <w:p w14:paraId="3C4C50CC" w14:textId="6BC185C6" w:rsidR="00346285" w:rsidRDefault="00346285">
      <w:pPr>
        <w:rPr>
          <w:b/>
          <w:bCs/>
        </w:rPr>
      </w:pPr>
      <w:r>
        <w:rPr>
          <w:b/>
          <w:bCs/>
        </w:rPr>
        <w:t xml:space="preserve">         Private Members</w:t>
      </w:r>
    </w:p>
    <w:p w14:paraId="54F9EEE3" w14:textId="18E40899" w:rsidR="00346285" w:rsidRDefault="00346285">
      <w:pPr>
        <w:rPr>
          <w:b/>
          <w:bCs/>
        </w:rPr>
      </w:pPr>
      <w:r w:rsidRPr="00346285">
        <w:rPr>
          <w:b/>
          <w:bCs/>
        </w:rPr>
        <w:drawing>
          <wp:inline distT="0" distB="0" distL="0" distR="0" wp14:anchorId="7F2A841C" wp14:editId="1D1B1EA9">
            <wp:extent cx="1914792" cy="533474"/>
            <wp:effectExtent l="0" t="0" r="9525" b="0"/>
            <wp:docPr id="12153631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5363116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14792" cy="533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78475" w14:textId="41D02157" w:rsidR="00346285" w:rsidRPr="00346285" w:rsidRDefault="00346285">
      <w:r>
        <w:t xml:space="preserve">It has the above code that stores a collection of ‘Book’ objects </w:t>
      </w:r>
    </w:p>
    <w:p w14:paraId="02348A96" w14:textId="0285B768" w:rsidR="00346285" w:rsidRDefault="00346285">
      <w:pPr>
        <w:rPr>
          <w:b/>
          <w:bCs/>
        </w:rPr>
      </w:pPr>
      <w:r>
        <w:rPr>
          <w:b/>
          <w:bCs/>
        </w:rPr>
        <w:t xml:space="preserve">         Public Methods</w:t>
      </w:r>
    </w:p>
    <w:p w14:paraId="44FC8A2F" w14:textId="412710A9" w:rsidR="00346285" w:rsidRPr="00346285" w:rsidRDefault="00346285">
      <w:r>
        <w:t xml:space="preserve">This method allows </w:t>
      </w:r>
      <w:proofErr w:type="spellStart"/>
      <w:r>
        <w:t>ot</w:t>
      </w:r>
      <w:proofErr w:type="spellEnd"/>
      <w:r>
        <w:t xml:space="preserve"> to manage a collection of books and also interact with the library</w:t>
      </w:r>
    </w:p>
    <w:p w14:paraId="6333EAAF" w14:textId="1CED63A4" w:rsidR="00346285" w:rsidRDefault="00346285">
      <w:pPr>
        <w:rPr>
          <w:b/>
          <w:bCs/>
        </w:rPr>
      </w:pPr>
      <w:r>
        <w:rPr>
          <w:b/>
          <w:bCs/>
        </w:rPr>
        <w:t xml:space="preserve">         Adding a Book to the class</w:t>
      </w:r>
    </w:p>
    <w:p w14:paraId="7480B24D" w14:textId="58BC995A" w:rsidR="00346285" w:rsidRDefault="00346285">
      <w:pPr>
        <w:rPr>
          <w:b/>
          <w:bCs/>
        </w:rPr>
      </w:pPr>
      <w:r w:rsidRPr="00346285">
        <w:rPr>
          <w:b/>
          <w:bCs/>
        </w:rPr>
        <w:drawing>
          <wp:inline distT="0" distB="0" distL="0" distR="0" wp14:anchorId="5653F007" wp14:editId="6D2C30AE">
            <wp:extent cx="4591691" cy="409632"/>
            <wp:effectExtent l="0" t="0" r="0" b="9525"/>
            <wp:docPr id="19866885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6688568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91691" cy="409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D931D" w14:textId="72522BC6" w:rsidR="00346285" w:rsidRPr="00346285" w:rsidRDefault="00346285">
      <w:r>
        <w:t xml:space="preserve">The above code tries to add a new book to the library collection </w:t>
      </w:r>
    </w:p>
    <w:p w14:paraId="5824EB9B" w14:textId="072D11A8" w:rsidR="00346285" w:rsidRDefault="00346285">
      <w:pPr>
        <w:rPr>
          <w:b/>
          <w:bCs/>
        </w:rPr>
      </w:pPr>
      <w:r>
        <w:rPr>
          <w:b/>
          <w:bCs/>
        </w:rPr>
        <w:t xml:space="preserve">        Searching for the Books by Title</w:t>
      </w:r>
    </w:p>
    <w:p w14:paraId="3709688A" w14:textId="68793FD6" w:rsidR="00346285" w:rsidRDefault="00346285">
      <w:pPr>
        <w:rPr>
          <w:b/>
          <w:bCs/>
        </w:rPr>
      </w:pPr>
      <w:r w:rsidRPr="00346285">
        <w:rPr>
          <w:b/>
          <w:bCs/>
        </w:rPr>
        <w:lastRenderedPageBreak/>
        <w:drawing>
          <wp:inline distT="0" distB="0" distL="0" distR="0" wp14:anchorId="0E92D6AD" wp14:editId="32426DD6">
            <wp:extent cx="4563112" cy="2124371"/>
            <wp:effectExtent l="0" t="0" r="8890" b="9525"/>
            <wp:docPr id="7871198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711986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63112" cy="2124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FE1A9" w14:textId="3A47B971" w:rsidR="00346285" w:rsidRPr="00346285" w:rsidRDefault="00346285">
      <w:r>
        <w:t xml:space="preserve">The above code helps in searching for a book in the library by </w:t>
      </w:r>
      <w:proofErr w:type="spellStart"/>
      <w:r>
        <w:t>it’s</w:t>
      </w:r>
      <w:proofErr w:type="spellEnd"/>
      <w:r>
        <w:t xml:space="preserve"> </w:t>
      </w:r>
      <w:proofErr w:type="spellStart"/>
      <w:proofErr w:type="gramStart"/>
      <w:r>
        <w:t>title,it</w:t>
      </w:r>
      <w:proofErr w:type="spellEnd"/>
      <w:proofErr w:type="gramEnd"/>
      <w:r>
        <w:t xml:space="preserve"> also iterates through the collection and adds books with the matching title to the result vector</w:t>
      </w:r>
    </w:p>
    <w:p w14:paraId="2D710D24" w14:textId="4E6F5DA3" w:rsidR="00346285" w:rsidRDefault="00346285">
      <w:pPr>
        <w:rPr>
          <w:b/>
          <w:bCs/>
        </w:rPr>
      </w:pPr>
      <w:r>
        <w:rPr>
          <w:b/>
          <w:bCs/>
        </w:rPr>
        <w:t xml:space="preserve">        Borrowing of a book</w:t>
      </w:r>
    </w:p>
    <w:p w14:paraId="2E223153" w14:textId="7DE84B21" w:rsidR="00346285" w:rsidRDefault="00346285">
      <w:pPr>
        <w:rPr>
          <w:b/>
          <w:bCs/>
        </w:rPr>
      </w:pPr>
      <w:r w:rsidRPr="00346285">
        <w:rPr>
          <w:b/>
          <w:bCs/>
        </w:rPr>
        <w:drawing>
          <wp:inline distT="0" distB="0" distL="0" distR="0" wp14:anchorId="53971D2F" wp14:editId="206D8F2F">
            <wp:extent cx="5943600" cy="2139315"/>
            <wp:effectExtent l="0" t="0" r="0" b="0"/>
            <wp:docPr id="9920109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2010964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39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F3CCA" w14:textId="4F05D7D2" w:rsidR="00346285" w:rsidRPr="00346285" w:rsidRDefault="00346285">
      <w:r>
        <w:t>This allows the user to borrow a book if it is available, it checks the availability sets it to unavailable if it can’t be borrowed and also calculate for him the date to return</w:t>
      </w:r>
    </w:p>
    <w:p w14:paraId="2EBE6BF6" w14:textId="3FDFA815" w:rsidR="00346285" w:rsidRDefault="00346285">
      <w:pPr>
        <w:rPr>
          <w:b/>
          <w:bCs/>
        </w:rPr>
      </w:pPr>
      <w:r>
        <w:rPr>
          <w:b/>
          <w:bCs/>
        </w:rPr>
        <w:t xml:space="preserve">        Listing all Available Books in the Library</w:t>
      </w:r>
    </w:p>
    <w:p w14:paraId="67295D58" w14:textId="17A26A18" w:rsidR="00346285" w:rsidRDefault="00346285">
      <w:pPr>
        <w:rPr>
          <w:b/>
          <w:bCs/>
        </w:rPr>
      </w:pPr>
      <w:r>
        <w:rPr>
          <w:b/>
          <w:bCs/>
        </w:rPr>
        <w:lastRenderedPageBreak/>
        <w:t xml:space="preserve">        </w:t>
      </w:r>
      <w:r w:rsidRPr="00346285">
        <w:rPr>
          <w:b/>
          <w:bCs/>
        </w:rPr>
        <w:drawing>
          <wp:inline distT="0" distB="0" distL="0" distR="0" wp14:anchorId="4CCCDBFB" wp14:editId="0D598F6B">
            <wp:extent cx="5943600" cy="1791970"/>
            <wp:effectExtent l="0" t="0" r="0" b="0"/>
            <wp:docPr id="1570243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024326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1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C0B8B" w14:textId="3875E79B" w:rsidR="00346285" w:rsidRDefault="00346285">
      <w:r>
        <w:t>This method iterates through all the collection available and prints all of the required details</w:t>
      </w:r>
    </w:p>
    <w:p w14:paraId="0B5185D5" w14:textId="1312A490" w:rsidR="00346285" w:rsidRDefault="00346285">
      <w:pPr>
        <w:rPr>
          <w:b/>
          <w:bCs/>
          <w:u w:val="single"/>
        </w:rPr>
      </w:pPr>
      <w:r>
        <w:rPr>
          <w:b/>
          <w:bCs/>
          <w:u w:val="single"/>
        </w:rPr>
        <w:t>5.Main Function Initialization</w:t>
      </w:r>
    </w:p>
    <w:p w14:paraId="2B9DF138" w14:textId="732C9098" w:rsidR="00346285" w:rsidRPr="00346285" w:rsidRDefault="00346285">
      <w:r>
        <w:t xml:space="preserve">This is the entry point of the program, </w:t>
      </w:r>
      <w:proofErr w:type="gramStart"/>
      <w:r>
        <w:t>It</w:t>
      </w:r>
      <w:proofErr w:type="gramEnd"/>
      <w:r>
        <w:t xml:space="preserve"> initializes the library, add the necessary books and at the end it handles user interactions </w:t>
      </w:r>
      <w:proofErr w:type="spellStart"/>
      <w:r>
        <w:t>fro</w:t>
      </w:r>
      <w:proofErr w:type="spellEnd"/>
      <w:r>
        <w:t xml:space="preserve"> borrowing and returning the book</w:t>
      </w:r>
    </w:p>
    <w:p w14:paraId="1393459B" w14:textId="59DB811F" w:rsidR="00346285" w:rsidRDefault="00346285">
      <w:pPr>
        <w:rPr>
          <w:b/>
          <w:bCs/>
        </w:rPr>
      </w:pPr>
      <w:r>
        <w:t xml:space="preserve">           </w:t>
      </w:r>
      <w:r>
        <w:rPr>
          <w:b/>
          <w:bCs/>
        </w:rPr>
        <w:t>Initializing the Library</w:t>
      </w:r>
    </w:p>
    <w:p w14:paraId="662588BC" w14:textId="68B379C6" w:rsidR="00346285" w:rsidRDefault="00346285">
      <w:pPr>
        <w:rPr>
          <w:b/>
          <w:bCs/>
        </w:rPr>
      </w:pPr>
      <w:r w:rsidRPr="00346285">
        <w:rPr>
          <w:b/>
          <w:bCs/>
        </w:rPr>
        <w:drawing>
          <wp:inline distT="0" distB="0" distL="0" distR="0" wp14:anchorId="485395BE" wp14:editId="49A47AAE">
            <wp:extent cx="3200847" cy="2353003"/>
            <wp:effectExtent l="0" t="0" r="0" b="0"/>
            <wp:docPr id="3188962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896269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00847" cy="2353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1A69C" w14:textId="396A2BE9" w:rsidR="00346285" w:rsidRPr="00346285" w:rsidRDefault="00346285">
      <w:r>
        <w:t>The code above creates a “Library” object and adds several books to it</w:t>
      </w:r>
    </w:p>
    <w:p w14:paraId="2550077E" w14:textId="25B2E4A2" w:rsidR="00346285" w:rsidRDefault="00346285" w:rsidP="00346285">
      <w:pPr>
        <w:rPr>
          <w:b/>
          <w:bCs/>
        </w:rPr>
      </w:pPr>
      <w:r>
        <w:rPr>
          <w:b/>
          <w:bCs/>
        </w:rPr>
        <w:t xml:space="preserve">     User interaction</w:t>
      </w:r>
    </w:p>
    <w:p w14:paraId="1D89DF46" w14:textId="7AFE5C70" w:rsidR="00346285" w:rsidRDefault="00346285" w:rsidP="00346285">
      <w:r>
        <w:lastRenderedPageBreak/>
        <w:t>The code welcomes the user to the library and asks him if he has ever borrowed a book before</w:t>
      </w:r>
    </w:p>
    <w:p w14:paraId="5F6D01D9" w14:textId="7A8278CF" w:rsidR="00346285" w:rsidRPr="00346285" w:rsidRDefault="00346285" w:rsidP="00346285">
      <w:r w:rsidRPr="00346285">
        <w:drawing>
          <wp:inline distT="0" distB="0" distL="0" distR="0" wp14:anchorId="7A618DF7" wp14:editId="0B9024CF">
            <wp:extent cx="4972744" cy="866896"/>
            <wp:effectExtent l="0" t="0" r="0" b="9525"/>
            <wp:docPr id="6487966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879668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972744" cy="866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F2FB4" w14:textId="2890011B" w:rsidR="00346285" w:rsidRDefault="00346285" w:rsidP="00346285">
      <w:pPr>
        <w:rPr>
          <w:b/>
          <w:bCs/>
        </w:rPr>
      </w:pPr>
      <w:r>
        <w:rPr>
          <w:b/>
          <w:bCs/>
        </w:rPr>
        <w:t xml:space="preserve">    If the User Hasn’t Borrowed Before</w:t>
      </w:r>
    </w:p>
    <w:p w14:paraId="3EEE2675" w14:textId="7F1F8207" w:rsidR="00346285" w:rsidRPr="00346285" w:rsidRDefault="00346285" w:rsidP="00346285">
      <w:r>
        <w:t xml:space="preserve">This code allows the user to see the list of available books </w:t>
      </w:r>
      <w:proofErr w:type="spellStart"/>
      <w:r>
        <w:t>ans</w:t>
      </w:r>
      <w:proofErr w:type="spellEnd"/>
      <w:r>
        <w:t xml:space="preserve"> allow them to borrow any available</w:t>
      </w:r>
    </w:p>
    <w:p w14:paraId="53D3869A" w14:textId="719D842C" w:rsidR="00346285" w:rsidRDefault="00346285" w:rsidP="00346285">
      <w:pPr>
        <w:rPr>
          <w:b/>
          <w:bCs/>
        </w:rPr>
      </w:pPr>
      <w:r w:rsidRPr="00346285">
        <w:rPr>
          <w:b/>
          <w:bCs/>
        </w:rPr>
        <w:drawing>
          <wp:inline distT="0" distB="0" distL="0" distR="0" wp14:anchorId="42E4800C" wp14:editId="20D61850">
            <wp:extent cx="5943600" cy="3238500"/>
            <wp:effectExtent l="0" t="0" r="0" b="0"/>
            <wp:docPr id="2686564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65640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3A35CE" w14:textId="205FFC26" w:rsidR="00346285" w:rsidRDefault="00346285" w:rsidP="00346285">
      <w:pPr>
        <w:rPr>
          <w:b/>
          <w:bCs/>
        </w:rPr>
      </w:pPr>
      <w:r>
        <w:rPr>
          <w:b/>
          <w:bCs/>
        </w:rPr>
        <w:t xml:space="preserve">   If the User Has Borrowed Before</w:t>
      </w:r>
    </w:p>
    <w:p w14:paraId="5EE8C560" w14:textId="3F0740AC" w:rsidR="00346285" w:rsidRDefault="00346285" w:rsidP="00346285">
      <w:proofErr w:type="gramStart"/>
      <w:r>
        <w:t>This handles</w:t>
      </w:r>
      <w:proofErr w:type="gramEnd"/>
      <w:r>
        <w:t xml:space="preserve"> returning of the books which he had borrowed earlier</w:t>
      </w:r>
    </w:p>
    <w:p w14:paraId="48969B8F" w14:textId="6A968914" w:rsidR="00346285" w:rsidRDefault="00346285" w:rsidP="00346285">
      <w:r>
        <w:t>Calculate any late day and pose a charger of 20$ to each extra day after 14 days from the day borrowed</w:t>
      </w:r>
    </w:p>
    <w:p w14:paraId="58D75002" w14:textId="0F508CC8" w:rsidR="00346285" w:rsidRPr="00346285" w:rsidRDefault="00346285" w:rsidP="00346285">
      <w:r>
        <w:lastRenderedPageBreak/>
        <w:t xml:space="preserve">It also allows the user to rate </w:t>
      </w:r>
      <w:proofErr w:type="spellStart"/>
      <w:r>
        <w:t>thr</w:t>
      </w:r>
      <w:proofErr w:type="spellEnd"/>
      <w:r>
        <w:t xml:space="preserve"> book he had previously borrowed</w:t>
      </w:r>
    </w:p>
    <w:p w14:paraId="604062D1" w14:textId="4992C007" w:rsidR="00346285" w:rsidRDefault="00346285" w:rsidP="00346285">
      <w:pPr>
        <w:rPr>
          <w:b/>
          <w:bCs/>
        </w:rPr>
      </w:pPr>
      <w:r w:rsidRPr="00346285">
        <w:rPr>
          <w:b/>
          <w:bCs/>
        </w:rPr>
        <w:drawing>
          <wp:inline distT="0" distB="0" distL="0" distR="0" wp14:anchorId="1DDD9932" wp14:editId="4EE681C3">
            <wp:extent cx="5943600" cy="6978015"/>
            <wp:effectExtent l="0" t="0" r="0" b="0"/>
            <wp:docPr id="19793839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383959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978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DCCA2" w14:textId="367AD6EC" w:rsidR="00346285" w:rsidRDefault="00346285" w:rsidP="00346285">
      <w:pPr>
        <w:rPr>
          <w:b/>
          <w:bCs/>
        </w:rPr>
      </w:pPr>
      <w:r w:rsidRPr="00346285">
        <w:rPr>
          <w:b/>
          <w:bCs/>
        </w:rPr>
        <w:lastRenderedPageBreak/>
        <w:drawing>
          <wp:inline distT="0" distB="0" distL="0" distR="0" wp14:anchorId="2193E88A" wp14:editId="547B8E81">
            <wp:extent cx="5943600" cy="5185410"/>
            <wp:effectExtent l="0" t="0" r="0" b="0"/>
            <wp:docPr id="2099606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960687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85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11D8BA" w14:textId="2773CCB6" w:rsidR="00346285" w:rsidRDefault="00346285" w:rsidP="00346285">
      <w:pPr>
        <w:rPr>
          <w:b/>
          <w:bCs/>
        </w:rPr>
      </w:pPr>
      <w:r w:rsidRPr="00346285">
        <w:rPr>
          <w:b/>
          <w:bCs/>
        </w:rPr>
        <w:drawing>
          <wp:inline distT="0" distB="0" distL="0" distR="0" wp14:anchorId="20812B2D" wp14:editId="4D596210">
            <wp:extent cx="5943600" cy="1595120"/>
            <wp:effectExtent l="0" t="0" r="0" b="5080"/>
            <wp:docPr id="3485428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8542825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9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F5041" w14:textId="014D69EE" w:rsidR="00346285" w:rsidRDefault="00346285" w:rsidP="00346285">
      <w:pPr>
        <w:rPr>
          <w:b/>
          <w:bCs/>
        </w:rPr>
      </w:pPr>
      <w:r>
        <w:rPr>
          <w:b/>
          <w:bCs/>
        </w:rPr>
        <w:t xml:space="preserve">   Ending the Program</w:t>
      </w:r>
    </w:p>
    <w:p w14:paraId="137E3943" w14:textId="24331B5D" w:rsidR="00346285" w:rsidRDefault="00346285" w:rsidP="00346285">
      <w:r>
        <w:t>This return 0 line indicates that the program is finished successfully</w:t>
      </w:r>
    </w:p>
    <w:p w14:paraId="7EF1D4FD" w14:textId="55F20DAE" w:rsidR="00346285" w:rsidRDefault="00346285" w:rsidP="00346285">
      <w:r w:rsidRPr="00346285">
        <w:lastRenderedPageBreak/>
        <w:drawing>
          <wp:inline distT="0" distB="0" distL="0" distR="0" wp14:anchorId="22093054" wp14:editId="558FD710">
            <wp:extent cx="762106" cy="266737"/>
            <wp:effectExtent l="0" t="0" r="0" b="0"/>
            <wp:docPr id="7615040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1504032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762106" cy="266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81EDE" w14:textId="3627EADA" w:rsidR="00346285" w:rsidRDefault="00346285" w:rsidP="00346285">
      <w:pPr>
        <w:rPr>
          <w:i/>
          <w:iCs/>
        </w:rPr>
      </w:pPr>
      <w:r>
        <w:rPr>
          <w:i/>
          <w:iCs/>
        </w:rPr>
        <w:t xml:space="preserve">This </w:t>
      </w:r>
      <w:proofErr w:type="spellStart"/>
      <w:r>
        <w:rPr>
          <w:i/>
          <w:iCs/>
        </w:rPr>
        <w:t>detaled</w:t>
      </w:r>
      <w:proofErr w:type="spellEnd"/>
      <w:r>
        <w:rPr>
          <w:i/>
          <w:iCs/>
        </w:rPr>
        <w:t xml:space="preserve"> breakdown covers each part of the code and explains their purpose and functionality with the relevant code snippets</w:t>
      </w:r>
    </w:p>
    <w:p w14:paraId="4F06BA99" w14:textId="6D181993" w:rsidR="00346285" w:rsidRDefault="00346285" w:rsidP="00346285">
      <w:pPr>
        <w:rPr>
          <w:i/>
          <w:iCs/>
        </w:rPr>
      </w:pPr>
      <w:r>
        <w:rPr>
          <w:i/>
          <w:iCs/>
        </w:rPr>
        <w:t>It provides a comprehensive and complex understanding of the library management system making it easier for any user using it to grasp the logic and the flow of the program</w:t>
      </w:r>
    </w:p>
    <w:p w14:paraId="3FFDFE06" w14:textId="102F6F24" w:rsidR="00346285" w:rsidRPr="00346285" w:rsidRDefault="00346285" w:rsidP="00346285">
      <w:pPr>
        <w:rPr>
          <w:b/>
          <w:bCs/>
          <w:sz w:val="36"/>
          <w:szCs w:val="32"/>
          <w:u w:val="single"/>
        </w:rPr>
      </w:pPr>
      <w:r w:rsidRPr="00346285">
        <w:rPr>
          <w:b/>
          <w:bCs/>
          <w:sz w:val="36"/>
          <w:szCs w:val="32"/>
          <w:u w:val="single"/>
        </w:rPr>
        <w:t>THE OUTPUT</w:t>
      </w:r>
    </w:p>
    <w:p w14:paraId="55B33F3E" w14:textId="711AE036" w:rsidR="00346285" w:rsidRPr="00346285" w:rsidRDefault="00346285" w:rsidP="00346285">
      <w:pPr>
        <w:rPr>
          <w:b/>
          <w:bCs/>
          <w:sz w:val="32"/>
          <w:szCs w:val="28"/>
          <w:u w:val="single"/>
        </w:rPr>
      </w:pPr>
      <w:r w:rsidRPr="00346285">
        <w:rPr>
          <w:b/>
          <w:bCs/>
          <w:sz w:val="32"/>
          <w:szCs w:val="28"/>
          <w:u w:val="single"/>
        </w:rPr>
        <w:drawing>
          <wp:inline distT="0" distB="0" distL="0" distR="0" wp14:anchorId="2F18635E" wp14:editId="55A8C86A">
            <wp:extent cx="4363059" cy="4648849"/>
            <wp:effectExtent l="0" t="0" r="0" b="0"/>
            <wp:docPr id="16494875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9487594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363059" cy="4648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46285" w:rsidRPr="003462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327013F"/>
    <w:multiLevelType w:val="hybridMultilevel"/>
    <w:tmpl w:val="E970E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ED388F"/>
    <w:multiLevelType w:val="hybridMultilevel"/>
    <w:tmpl w:val="EE946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8517882">
    <w:abstractNumId w:val="0"/>
  </w:num>
  <w:num w:numId="2" w16cid:durableId="14018242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2MDM3sbC0NDcyNzVR0lEKTi0uzszPAykwrAUAb2VuxywAAAA="/>
  </w:docVars>
  <w:rsids>
    <w:rsidRoot w:val="00346285"/>
    <w:rsid w:val="00082071"/>
    <w:rsid w:val="00346285"/>
    <w:rsid w:val="00805723"/>
    <w:rsid w:val="00D94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F25C9B"/>
  <w15:chartTrackingRefBased/>
  <w15:docId w15:val="{842C4D68-0934-4E6A-9F94-35E5B35FB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en-US" w:eastAsia="en-US" w:bidi="ar-SA"/>
        <w14:ligatures w14:val="standardContextual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6285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34628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0188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9</Pages>
  <Words>598</Words>
  <Characters>3410</Characters>
  <Application>Microsoft Office Word</Application>
  <DocSecurity>0</DocSecurity>
  <Lines>28</Lines>
  <Paragraphs>7</Paragraphs>
  <ScaleCrop>false</ScaleCrop>
  <Company/>
  <LinksUpToDate>false</LinksUpToDate>
  <CharactersWithSpaces>4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my kihara</dc:creator>
  <cp:keywords/>
  <dc:description/>
  <cp:lastModifiedBy>jimmy kihara</cp:lastModifiedBy>
  <cp:revision>1</cp:revision>
  <dcterms:created xsi:type="dcterms:W3CDTF">2024-06-08T07:52:00Z</dcterms:created>
  <dcterms:modified xsi:type="dcterms:W3CDTF">2024-06-08T09:22:00Z</dcterms:modified>
</cp:coreProperties>
</file>